
<file path=[Content_Types].xml><?xml version="1.0" encoding="utf-8"?>
<Types xmlns="http://schemas.openxmlformats.org/package/2006/content-types">
  <Default Extension="tmp" ContentType="image/pn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B0A322" w14:textId="77777777" w:rsidR="00B20812" w:rsidRDefault="00B20812" w:rsidP="00B20812">
      <w:r>
        <w:t>Objectives:</w:t>
      </w:r>
    </w:p>
    <w:p w14:paraId="4F6F4B35" w14:textId="77777777" w:rsidR="00B20812" w:rsidRDefault="00B20812" w:rsidP="00B20812">
      <w:pPr>
        <w:pStyle w:val="ListParagraph"/>
        <w:numPr>
          <w:ilvl w:val="0"/>
          <w:numId w:val="1"/>
        </w:numPr>
      </w:pPr>
      <w:r>
        <w:t>Using the IF Block Structure</w:t>
      </w:r>
    </w:p>
    <w:p w14:paraId="7BA513D5" w14:textId="77777777" w:rsidR="00B20812" w:rsidRDefault="00B20812" w:rsidP="00B20812">
      <w:pPr>
        <w:pStyle w:val="ListParagraph"/>
        <w:numPr>
          <w:ilvl w:val="0"/>
          <w:numId w:val="1"/>
        </w:numPr>
      </w:pPr>
      <w:r>
        <w:t>Using the Write and Read methods</w:t>
      </w:r>
    </w:p>
    <w:p w14:paraId="06F6BB95" w14:textId="2822A8E9" w:rsidR="00B20812" w:rsidRPr="007C69AC" w:rsidRDefault="00B20812" w:rsidP="00B20812">
      <w:pPr>
        <w:pStyle w:val="ListParagraph"/>
        <w:numPr>
          <w:ilvl w:val="0"/>
          <w:numId w:val="1"/>
        </w:numPr>
        <w:rPr>
          <w:b/>
          <w:bCs/>
          <w:color w:val="FF0000"/>
        </w:rPr>
      </w:pPr>
      <w:r w:rsidRPr="007C69AC">
        <w:rPr>
          <w:b/>
          <w:bCs/>
          <w:color w:val="FF0000"/>
        </w:rPr>
        <w:t xml:space="preserve">There are </w:t>
      </w:r>
      <w:r w:rsidR="002647C7">
        <w:rPr>
          <w:b/>
          <w:bCs/>
          <w:color w:val="FF0000"/>
        </w:rPr>
        <w:t>2</w:t>
      </w:r>
      <w:r w:rsidRPr="007C69AC">
        <w:rPr>
          <w:b/>
          <w:bCs/>
          <w:color w:val="FF0000"/>
        </w:rPr>
        <w:t xml:space="preserve"> challenge exercises, each worth </w:t>
      </w:r>
      <w:r w:rsidR="002647C7">
        <w:rPr>
          <w:b/>
          <w:bCs/>
          <w:color w:val="FF0000"/>
        </w:rPr>
        <w:t>50</w:t>
      </w:r>
      <w:r w:rsidRPr="007C69AC">
        <w:rPr>
          <w:b/>
          <w:bCs/>
          <w:color w:val="FF0000"/>
        </w:rPr>
        <w:t>%</w:t>
      </w:r>
    </w:p>
    <w:p w14:paraId="4286F781" w14:textId="77777777" w:rsidR="00B20812" w:rsidRDefault="00B20812" w:rsidP="00B20812">
      <w:pPr>
        <w:jc w:val="center"/>
      </w:pPr>
      <w:r>
        <w:t>Please submit this document for grading when completed… Please work in-groups.</w:t>
      </w:r>
    </w:p>
    <w:p w14:paraId="252FFAD9" w14:textId="02872CA1" w:rsidR="001024F2" w:rsidRDefault="001024F2"/>
    <w:p w14:paraId="16C7D510" w14:textId="19DEB696" w:rsidR="00B20812" w:rsidRDefault="00784810">
      <w:r w:rsidRPr="00637D4F">
        <w:rPr>
          <w:b/>
          <w:bCs/>
        </w:rPr>
        <w:t>Project #1</w:t>
      </w:r>
      <w:r w:rsidR="00490284">
        <w:t xml:space="preserve"> (Comparing Strings)</w:t>
      </w:r>
    </w:p>
    <w:p w14:paraId="7805200F" w14:textId="4CBB53D0" w:rsidR="00784810" w:rsidRDefault="00C9361C">
      <w:r>
        <w:rPr>
          <w:noProof/>
        </w:rPr>
        <w:drawing>
          <wp:inline distT="0" distB="0" distL="0" distR="0" wp14:anchorId="1EE87474" wp14:editId="1ECAEF60">
            <wp:extent cx="5943600" cy="3556000"/>
            <wp:effectExtent l="0" t="0" r="0" b="635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5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98B23DC" wp14:editId="2D8E5311">
            <wp:extent cx="5943600" cy="2445385"/>
            <wp:effectExtent l="0" t="0" r="0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45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0DFB86" w14:textId="2977459B" w:rsidR="005C6854" w:rsidRDefault="005C6854"/>
    <w:p w14:paraId="6AAD76D1" w14:textId="22CF59E2" w:rsidR="005C6854" w:rsidRDefault="005C6854">
      <w:r w:rsidRPr="00537F05">
        <w:rPr>
          <w:b/>
          <w:bCs/>
        </w:rPr>
        <w:lastRenderedPageBreak/>
        <w:t>Project #2 (</w:t>
      </w:r>
      <w:r>
        <w:t>Using the nested if statement)</w:t>
      </w:r>
    </w:p>
    <w:p w14:paraId="07B7FCC3" w14:textId="31138F8C" w:rsidR="005C6854" w:rsidRDefault="00C9361C">
      <w:r>
        <w:rPr>
          <w:noProof/>
        </w:rPr>
        <w:drawing>
          <wp:inline distT="0" distB="0" distL="0" distR="0" wp14:anchorId="77802F81" wp14:editId="39DB7D3C">
            <wp:extent cx="5943600" cy="2836545"/>
            <wp:effectExtent l="0" t="0" r="0" b="1905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6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76B2B8" w14:textId="22B313EA" w:rsidR="00537F05" w:rsidRDefault="00537F05"/>
    <w:p w14:paraId="4B0FAE08" w14:textId="3E74E4C9" w:rsidR="00537F05" w:rsidRDefault="007B0649">
      <w:r w:rsidRPr="007B0649">
        <w:rPr>
          <w:b/>
          <w:bCs/>
          <w:color w:val="FF0000"/>
        </w:rPr>
        <w:t>Challenge Exercise #1:</w:t>
      </w:r>
      <w:r w:rsidRPr="007B0649">
        <w:rPr>
          <w:color w:val="FF0000"/>
        </w:rPr>
        <w:t xml:space="preserve"> </w:t>
      </w:r>
      <w:r>
        <w:t>complete the following program using the if block structure</w:t>
      </w:r>
    </w:p>
    <w:p w14:paraId="0444B472" w14:textId="06C69C25" w:rsidR="007B0649" w:rsidRDefault="007B0649">
      <w:r>
        <w:rPr>
          <w:noProof/>
        </w:rPr>
        <w:drawing>
          <wp:inline distT="0" distB="0" distL="0" distR="0" wp14:anchorId="7813C4C8" wp14:editId="10C38311">
            <wp:extent cx="5204911" cy="2476715"/>
            <wp:effectExtent l="0" t="0" r="0" b="0"/>
            <wp:docPr id="6" name="Picture 6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 with medium confidence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04911" cy="2476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60E407" w14:textId="52BBF258" w:rsidR="00A20A63" w:rsidRDefault="00A20A63"/>
    <w:p w14:paraId="0F4D0173" w14:textId="402B4F2F" w:rsidR="002647C7" w:rsidRPr="002647C7" w:rsidRDefault="002647C7" w:rsidP="002647C7">
      <w:pPr>
        <w:jc w:val="center"/>
        <w:rPr>
          <w:b/>
          <w:bCs/>
          <w:color w:val="FF0000"/>
        </w:rPr>
      </w:pPr>
      <w:r w:rsidRPr="002647C7">
        <w:rPr>
          <w:b/>
          <w:bCs/>
          <w:color w:val="FF0000"/>
        </w:rPr>
        <w:t>#1 print screen the output with the code below here</w:t>
      </w:r>
    </w:p>
    <w:p w14:paraId="58898DDF" w14:textId="4D2331E7" w:rsidR="002647C7" w:rsidRDefault="00BE33A4" w:rsidP="002647C7">
      <w:pPr>
        <w:jc w:val="center"/>
      </w:pPr>
      <w:r>
        <w:rPr>
          <w:noProof/>
        </w:rPr>
        <w:lastRenderedPageBreak/>
        <w:drawing>
          <wp:inline distT="0" distB="0" distL="0" distR="0" wp14:anchorId="5A3E5431" wp14:editId="5981CD3E">
            <wp:extent cx="5943600" cy="6716395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16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DD979C" w14:textId="3FDA6310" w:rsidR="00A20A63" w:rsidRDefault="00A20A63" w:rsidP="00A20A63">
      <w:r w:rsidRPr="007B0649">
        <w:rPr>
          <w:b/>
          <w:bCs/>
          <w:color w:val="FF0000"/>
        </w:rPr>
        <w:t>Challenge Exercise #</w:t>
      </w:r>
      <w:r>
        <w:rPr>
          <w:b/>
          <w:bCs/>
          <w:color w:val="FF0000"/>
        </w:rPr>
        <w:t>2</w:t>
      </w:r>
      <w:r w:rsidRPr="007B0649">
        <w:rPr>
          <w:b/>
          <w:bCs/>
          <w:color w:val="FF0000"/>
        </w:rPr>
        <w:t>:</w:t>
      </w:r>
      <w:r w:rsidRPr="007B0649">
        <w:rPr>
          <w:color w:val="FF0000"/>
        </w:rPr>
        <w:t xml:space="preserve"> </w:t>
      </w:r>
      <w:r>
        <w:t>complete the following program using the if block structure</w:t>
      </w:r>
    </w:p>
    <w:p w14:paraId="56637072" w14:textId="1FBF2841" w:rsidR="00A20A63" w:rsidRDefault="00AA2CA6">
      <w:r>
        <w:rPr>
          <w:noProof/>
        </w:rPr>
        <w:lastRenderedPageBreak/>
        <w:drawing>
          <wp:inline distT="0" distB="0" distL="0" distR="0" wp14:anchorId="22E5B794" wp14:editId="6C47737F">
            <wp:extent cx="5014395" cy="1767993"/>
            <wp:effectExtent l="0" t="0" r="0" b="3810"/>
            <wp:docPr id="7" name="Picture 7" descr="Graphical user interface, text,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timeline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14395" cy="17679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780801" w14:textId="2ED7BF4B" w:rsidR="002647C7" w:rsidRDefault="002647C7"/>
    <w:p w14:paraId="14666967" w14:textId="67016A3A" w:rsidR="002647C7" w:rsidRDefault="002647C7" w:rsidP="002647C7">
      <w:pPr>
        <w:jc w:val="center"/>
        <w:rPr>
          <w:b/>
          <w:bCs/>
          <w:color w:val="FF0000"/>
        </w:rPr>
      </w:pPr>
      <w:r w:rsidRPr="002647C7">
        <w:rPr>
          <w:b/>
          <w:bCs/>
          <w:color w:val="FF0000"/>
        </w:rPr>
        <w:t>#</w:t>
      </w:r>
      <w:r>
        <w:rPr>
          <w:b/>
          <w:bCs/>
          <w:color w:val="FF0000"/>
        </w:rPr>
        <w:t>2</w:t>
      </w:r>
      <w:r w:rsidRPr="002647C7">
        <w:rPr>
          <w:b/>
          <w:bCs/>
          <w:color w:val="FF0000"/>
        </w:rPr>
        <w:t xml:space="preserve"> print screen the output with the code below here</w:t>
      </w:r>
    </w:p>
    <w:p w14:paraId="3C5520FE" w14:textId="28DF75A9" w:rsidR="002647C7" w:rsidRDefault="002647C7" w:rsidP="002647C7">
      <w:pPr>
        <w:jc w:val="center"/>
        <w:rPr>
          <w:b/>
          <w:bCs/>
          <w:color w:val="FF0000"/>
        </w:rPr>
      </w:pPr>
      <w:bookmarkStart w:id="0" w:name="_GoBack"/>
      <w:bookmarkEnd w:id="0"/>
    </w:p>
    <w:p w14:paraId="1FB18F84" w14:textId="79DB7A7D" w:rsidR="002647C7" w:rsidRDefault="002647C7" w:rsidP="002647C7">
      <w:pPr>
        <w:jc w:val="center"/>
        <w:rPr>
          <w:b/>
          <w:bCs/>
          <w:color w:val="FF0000"/>
        </w:rPr>
      </w:pPr>
    </w:p>
    <w:p w14:paraId="73F70ECF" w14:textId="76C3F4E7" w:rsidR="002647C7" w:rsidRPr="002647C7" w:rsidRDefault="002647C7" w:rsidP="002647C7">
      <w:pPr>
        <w:jc w:val="center"/>
        <w:rPr>
          <w:b/>
          <w:bCs/>
          <w:color w:val="FF0000"/>
        </w:rPr>
      </w:pPr>
      <w:r>
        <w:rPr>
          <w:b/>
          <w:bCs/>
          <w:color w:val="FF0000"/>
        </w:rPr>
        <w:t>Submit this document to Module 2 Class Exercise</w:t>
      </w:r>
    </w:p>
    <w:p w14:paraId="25D26B2D" w14:textId="77777777" w:rsidR="002647C7" w:rsidRDefault="002647C7"/>
    <w:sectPr w:rsidR="002647C7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8E6267" w14:textId="77777777" w:rsidR="00E10187" w:rsidRDefault="00E10187" w:rsidP="00B20812">
      <w:pPr>
        <w:spacing w:after="0" w:line="240" w:lineRule="auto"/>
      </w:pPr>
      <w:r>
        <w:separator/>
      </w:r>
    </w:p>
  </w:endnote>
  <w:endnote w:type="continuationSeparator" w:id="0">
    <w:p w14:paraId="480832CD" w14:textId="77777777" w:rsidR="00E10187" w:rsidRDefault="00E10187" w:rsidP="00B208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1901726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B29EE2B" w14:textId="67B7DC23" w:rsidR="00647290" w:rsidRDefault="0064729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51A564D" w14:textId="77777777" w:rsidR="00647290" w:rsidRDefault="006472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2D042E" w14:textId="77777777" w:rsidR="00E10187" w:rsidRDefault="00E10187" w:rsidP="00B20812">
      <w:pPr>
        <w:spacing w:after="0" w:line="240" w:lineRule="auto"/>
      </w:pPr>
      <w:r>
        <w:separator/>
      </w:r>
    </w:p>
  </w:footnote>
  <w:footnote w:type="continuationSeparator" w:id="0">
    <w:p w14:paraId="44F30426" w14:textId="77777777" w:rsidR="00E10187" w:rsidRDefault="00E10187" w:rsidP="00B208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60D868" w14:textId="7E3E8097" w:rsidR="00B20812" w:rsidRDefault="00B20812">
    <w:pPr>
      <w:pStyle w:val="Header"/>
    </w:pPr>
    <w:r>
      <w:t>Santa Ana College</w:t>
    </w:r>
  </w:p>
  <w:p w14:paraId="3ED81CCA" w14:textId="4BF8BE65" w:rsidR="00B20812" w:rsidRDefault="00B20812">
    <w:pPr>
      <w:pStyle w:val="Header"/>
    </w:pPr>
    <w:r>
      <w:t>CMPR114</w:t>
    </w:r>
  </w:p>
  <w:p w14:paraId="20AD0BD3" w14:textId="7480697B" w:rsidR="00B20812" w:rsidRDefault="00B20812">
    <w:pPr>
      <w:pStyle w:val="Header"/>
    </w:pPr>
    <w:r w:rsidRPr="00B20812">
      <w:t>m2 chapter 3 decision structures + class exercise #2 Part 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436462"/>
    <w:multiLevelType w:val="hybridMultilevel"/>
    <w:tmpl w:val="9E86FC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8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MjczMzWzMDIzsLRQ0lEKTi0uzszPAykwqgUAy3VpViwAAAA="/>
  </w:docVars>
  <w:rsids>
    <w:rsidRoot w:val="00B65557"/>
    <w:rsid w:val="001024F2"/>
    <w:rsid w:val="002647C7"/>
    <w:rsid w:val="00490284"/>
    <w:rsid w:val="00537F05"/>
    <w:rsid w:val="005C6854"/>
    <w:rsid w:val="00637D4F"/>
    <w:rsid w:val="00647290"/>
    <w:rsid w:val="00784810"/>
    <w:rsid w:val="007B0649"/>
    <w:rsid w:val="00A20A63"/>
    <w:rsid w:val="00AA2CA6"/>
    <w:rsid w:val="00B20812"/>
    <w:rsid w:val="00B65557"/>
    <w:rsid w:val="00BE33A4"/>
    <w:rsid w:val="00BF5120"/>
    <w:rsid w:val="00C9361C"/>
    <w:rsid w:val="00E101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4E3E25"/>
  <w15:chartTrackingRefBased/>
  <w15:docId w15:val="{24384ED4-FCF9-40F4-90F2-0A54453CD6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2081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208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0812"/>
  </w:style>
  <w:style w:type="paragraph" w:styleId="Footer">
    <w:name w:val="footer"/>
    <w:basedOn w:val="Normal"/>
    <w:link w:val="FooterChar"/>
    <w:uiPriority w:val="99"/>
    <w:unhideWhenUsed/>
    <w:rsid w:val="00B208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0812"/>
  </w:style>
  <w:style w:type="paragraph" w:styleId="ListParagraph">
    <w:name w:val="List Paragraph"/>
    <w:basedOn w:val="Normal"/>
    <w:uiPriority w:val="34"/>
    <w:qFormat/>
    <w:rsid w:val="00B2081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mp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tmp"/><Relationship Id="rId12" Type="http://schemas.openxmlformats.org/officeDocument/2006/relationships/image" Target="media/image6.tmp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tmp"/><Relationship Id="rId4" Type="http://schemas.openxmlformats.org/officeDocument/2006/relationships/webSettings" Target="webSettings.xml"/><Relationship Id="rId9" Type="http://schemas.openxmlformats.org/officeDocument/2006/relationships/image" Target="media/image3.tmp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4</Pages>
  <Words>91</Words>
  <Characters>52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i</dc:creator>
  <cp:keywords/>
  <dc:description/>
  <cp:lastModifiedBy>A206</cp:lastModifiedBy>
  <cp:revision>13</cp:revision>
  <dcterms:created xsi:type="dcterms:W3CDTF">2022-08-25T19:01:00Z</dcterms:created>
  <dcterms:modified xsi:type="dcterms:W3CDTF">2022-08-31T04:06:00Z</dcterms:modified>
</cp:coreProperties>
</file>